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38314" w14:textId="77777777" w:rsidR="00BD0CDF" w:rsidRDefault="00BD0CDF" w:rsidP="00BD0CDF">
      <w:pPr>
        <w:pStyle w:val="Title"/>
      </w:pPr>
      <w:r>
        <w:t>Group Project Narrative</w:t>
      </w:r>
    </w:p>
    <w:p w14:paraId="5E0882AF" w14:textId="77777777" w:rsidR="00BD0CDF" w:rsidRDefault="00BD0CDF" w:rsidP="00BD0CDF">
      <w:pPr>
        <w:pStyle w:val="Subtitle"/>
      </w:pPr>
      <w:bookmarkStart w:id="0" w:name="_57voub1kxrts" w:colFirst="0" w:colLast="0"/>
      <w:bookmarkEnd w:id="0"/>
      <w:r>
        <w:t>Edison State Community College</w:t>
      </w:r>
    </w:p>
    <w:p w14:paraId="078A6D69" w14:textId="77777777" w:rsidR="00BD0CDF" w:rsidRDefault="00BD0CDF" w:rsidP="001F3740">
      <w:pPr>
        <w:spacing w:after="320"/>
      </w:pPr>
      <w:r>
        <w:t>Use this form to provide feedback on each of your teammates for a group project. Each teammate must be complete one of these forms for each (other) teammate on the team.</w:t>
      </w:r>
    </w:p>
    <w:p w14:paraId="649415F5" w14:textId="244E8B6E" w:rsidR="008A09DC" w:rsidRDefault="00325BDC">
      <w:r w:rsidRPr="00BD0CDF">
        <w:rPr>
          <w:b/>
        </w:rPr>
        <w:t>Teammate’s name</w:t>
      </w:r>
      <w:r>
        <w:t xml:space="preserve">: </w:t>
      </w:r>
    </w:p>
    <w:p w14:paraId="7447AE0F" w14:textId="531ACA66" w:rsidR="007432F5" w:rsidRDefault="007432F5">
      <w:r>
        <w:t xml:space="preserve">Jack </w:t>
      </w:r>
      <w:proofErr w:type="spellStart"/>
      <w:r>
        <w:t>Quinlisk</w:t>
      </w:r>
      <w:proofErr w:type="spellEnd"/>
    </w:p>
    <w:p w14:paraId="201B366A" w14:textId="45D3996D" w:rsidR="001428B5" w:rsidRDefault="001428B5">
      <w:r w:rsidRPr="001428B5">
        <w:rPr>
          <w:b/>
        </w:rPr>
        <w:t>Team leader’s name</w:t>
      </w:r>
      <w:r>
        <w:t xml:space="preserve">: </w:t>
      </w:r>
    </w:p>
    <w:p w14:paraId="61B1B36D" w14:textId="53D56E69" w:rsidR="007432F5" w:rsidRDefault="007432F5">
      <w:r>
        <w:t xml:space="preserve">Only 2 people so we didn’t have a team leader.  </w:t>
      </w:r>
    </w:p>
    <w:p w14:paraId="4F035540" w14:textId="77777777" w:rsidR="00325BDC" w:rsidRDefault="00325BDC">
      <w:r w:rsidRPr="00BD0CDF">
        <w:rPr>
          <w:b/>
        </w:rPr>
        <w:t>Responsibilities of this teammate</w:t>
      </w:r>
      <w:r>
        <w:t>:</w:t>
      </w:r>
      <w:r w:rsidR="001428B5">
        <w:t xml:space="preserve"> </w:t>
      </w:r>
    </w:p>
    <w:p w14:paraId="4DEA62CC" w14:textId="047A9C56" w:rsidR="00325BDC" w:rsidRDefault="007432F5">
      <w:r>
        <w:t xml:space="preserve">We collaborated on the programming together going back and forth reviewing each other’s code for problems and making additions to it.  </w:t>
      </w:r>
    </w:p>
    <w:p w14:paraId="33DD1130" w14:textId="77777777" w:rsidR="00325BDC" w:rsidRDefault="00325BDC">
      <w:r w:rsidRPr="00BD0CDF">
        <w:rPr>
          <w:b/>
        </w:rPr>
        <w:t>Actual work completed by this teammate</w:t>
      </w:r>
      <w:r>
        <w:t>:</w:t>
      </w:r>
      <w:r w:rsidR="001428B5">
        <w:t xml:space="preserve"> </w:t>
      </w:r>
    </w:p>
    <w:p w14:paraId="42E9398D" w14:textId="211E426B" w:rsidR="00325BDC" w:rsidRDefault="007432F5">
      <w:r>
        <w:t>Jack did everything described above.</w:t>
      </w:r>
    </w:p>
    <w:p w14:paraId="0851AB45" w14:textId="77777777" w:rsidR="001F3740" w:rsidRDefault="001F3740">
      <w:r w:rsidRPr="001F3740">
        <w:rPr>
          <w:b/>
        </w:rPr>
        <w:t>Your feelings about how this teammate performed and worked with the rest of the group</w:t>
      </w:r>
      <w:r>
        <w:t xml:space="preserve">: </w:t>
      </w:r>
    </w:p>
    <w:p w14:paraId="40242FC3" w14:textId="2DF8DF30" w:rsidR="001F3740" w:rsidRDefault="007432F5">
      <w:r>
        <w:t xml:space="preserve">Jack was great to work with.  He had some good ideas and let me know if he noticed any problems in our code.  He was very communicative, and I had no trouble working with him.  </w:t>
      </w:r>
    </w:p>
    <w:p w14:paraId="4749206F" w14:textId="4F1B1FFC" w:rsidR="00325BDC" w:rsidRDefault="008656C5" w:rsidP="00325BDC">
      <w:r>
        <w:rPr>
          <w:b/>
        </w:rPr>
        <w:t>The g</w:t>
      </w:r>
      <w:r w:rsidR="00325BDC" w:rsidRPr="00BD0CDF">
        <w:rPr>
          <w:b/>
        </w:rPr>
        <w:t>rade that you would give this teammate</w:t>
      </w:r>
      <w:r w:rsidR="00325BDC" w:rsidRPr="00325BDC">
        <w:t>:</w:t>
      </w:r>
      <w:r w:rsidR="001428B5">
        <w:t xml:space="preserve"> </w:t>
      </w:r>
    </w:p>
    <w:p w14:paraId="5EA6F49D" w14:textId="0CC700E7" w:rsidR="007432F5" w:rsidRDefault="007432F5" w:rsidP="00325BDC">
      <w:r>
        <w:t>25/25</w:t>
      </w:r>
    </w:p>
    <w:p w14:paraId="5B6E1EEF" w14:textId="77777777" w:rsidR="00325BDC" w:rsidRDefault="00325BDC" w:rsidP="00325BDC"/>
    <w:sectPr w:rsidR="00325B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jc1MjIwtTAzMDVW0lEKTi0uzszPAykwrgUAy0lQZCwAAAA="/>
  </w:docVars>
  <w:rsids>
    <w:rsidRoot w:val="00CE6E90"/>
    <w:rsid w:val="001428B5"/>
    <w:rsid w:val="001F3740"/>
    <w:rsid w:val="002D255D"/>
    <w:rsid w:val="00325BDC"/>
    <w:rsid w:val="007432F5"/>
    <w:rsid w:val="008656C5"/>
    <w:rsid w:val="008A09DC"/>
    <w:rsid w:val="00BD0CDF"/>
    <w:rsid w:val="00CE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6F9CE"/>
  <w15:chartTrackingRefBased/>
  <w15:docId w15:val="{AB6231C4-BDA3-44FE-9671-846C4FBC6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rsid w:val="00BD0CDF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BD0CDF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rsid w:val="00BD0CDF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rsid w:val="00BD0CDF"/>
    <w:rPr>
      <w:rFonts w:ascii="Arial" w:eastAsia="Arial" w:hAnsi="Arial" w:cs="Arial"/>
      <w:color w:val="666666"/>
      <w:sz w:val="30"/>
      <w:szCs w:val="3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son State Community College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Narrative</dc:title>
  <dc:subject/>
  <dc:creator>Levi Smith</dc:creator>
  <cp:keywords/>
  <dc:description/>
  <cp:lastModifiedBy>Shoemaker, Andrew</cp:lastModifiedBy>
  <cp:revision>2</cp:revision>
  <dcterms:created xsi:type="dcterms:W3CDTF">2021-12-09T17:05:00Z</dcterms:created>
  <dcterms:modified xsi:type="dcterms:W3CDTF">2021-12-09T17:05:00Z</dcterms:modified>
</cp:coreProperties>
</file>